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2B35" w14:textId="514DB237" w:rsidR="00A0460B" w:rsidRDefault="00ED6CCB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B734501" wp14:editId="002B0C69">
                <wp:simplePos x="0" y="0"/>
                <wp:positionH relativeFrom="column">
                  <wp:posOffset>4451350</wp:posOffset>
                </wp:positionH>
                <wp:positionV relativeFrom="paragraph">
                  <wp:posOffset>88900</wp:posOffset>
                </wp:positionV>
                <wp:extent cx="2057400" cy="5334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B2861" w14:textId="77777777" w:rsidR="0092144B" w:rsidRPr="00ED6CCB" w:rsidRDefault="00ED6CCB" w:rsidP="00ED6CCB">
                            <w:pPr>
                              <w:bidi w:val="0"/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123 lorem ipsum, st01, location, W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3BFC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350.5pt;margin-top:7pt;width:162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" filled="f" stroked="f" strokeweight=".5pt">
                <v:textbox>
                  <w:txbxContent>
                    <w:p w:rsidR="0092144B" w:rsidRPr="00ED6CCB" w:rsidRDefault="00ED6CCB" w:rsidP="00ED6CCB">
                      <w:pPr>
                        <w:bidi w:val="0"/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123 lorem ipsum, st01, location, 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E87D1D8" wp14:editId="0B89F9B4">
                <wp:simplePos x="0" y="0"/>
                <wp:positionH relativeFrom="column">
                  <wp:posOffset>1269124</wp:posOffset>
                </wp:positionH>
                <wp:positionV relativeFrom="paragraph">
                  <wp:posOffset>5722883</wp:posOffset>
                </wp:positionV>
                <wp:extent cx="5124450" cy="1200150"/>
                <wp:effectExtent l="0" t="0" r="0" b="0"/>
                <wp:wrapSquare wrapText="bothSides"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B8B9A6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4AB71DE6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6E02DF7D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7F449D91" w14:textId="77777777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27" type="#_x0000_t202" style="position:absolute;margin-left:99.95pt;margin-top:450.6pt;width:403.5pt;height:9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PpdtwIAAMM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" filled="f" stroked="f">
                <v:textbox>
                  <w:txbxContent>
                    <w:p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proofErr w:type="gramStart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proofErr w:type="gramStart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2144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473D3302" wp14:editId="11DA9DBD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5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115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0AE228B1" wp14:editId="213FB74A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7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24675313" wp14:editId="2AEAB46E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8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918A01A" wp14:editId="10C2CB82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9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1C05E756" wp14:editId="29888F0F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E4EA7E" wp14:editId="4704DEE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64752D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0 123 456 456 0</w:t>
                            </w:r>
                          </w:p>
                          <w:p w14:paraId="2CF026E6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2" o:spid="_x0000_s1028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" filled="f" stroked="f" strokeweight=".5pt">
                <v:textbox>
                  <w:txbxContent>
                    <w:p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0 123 456 456 0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0E7485D" wp14:editId="63CFDD77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6758D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info@yourdomain.com</w:t>
                            </w:r>
                          </w:p>
                          <w:p w14:paraId="28A88EA5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2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" filled="f" stroked="f" strokeweight=".5pt">
                <v:textbox>
                  <w:txbxContent>
                    <w:p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info@yourdomain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38701B96" wp14:editId="3FDF1EE9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6985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B1AD2E" wp14:editId="544DA410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DF3A31" w14:textId="77777777" w:rsidR="00EA55E5" w:rsidRPr="002E3EFD" w:rsidRDefault="00EA55E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6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0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l/7vA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" filled="f" stroked="f">
                <v:textbox>
                  <w:txbxContent>
                    <w:p w:rsidR="00EA55E5" w:rsidRPr="002E3EFD" w:rsidRDefault="00EA55E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6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9BD872" wp14:editId="12CB7711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E8FB7A" w14:textId="77777777"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1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" filled="f" stroked="f">
                <v:textbox>
                  <w:txbxContent>
                    <w:p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37F00" wp14:editId="754BE2D6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E48F05" w14:textId="77777777" w:rsidR="00BF4559" w:rsidRPr="00ED6CC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2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XLUuQ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" filled="f" stroked="f">
                <v:textbox>
                  <w:txbxContent>
                    <w:p w:rsidR="00BF4559" w:rsidRPr="00ED6CC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4A22A6" wp14:editId="662044B2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4C9546" w14:textId="77777777"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3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qyG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" filled="f" stroked="f">
                <v:textbox>
                  <w:txbxContent>
                    <w:p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EF84D62" wp14:editId="16BD97F3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9B6366" w14:textId="77777777" w:rsidR="00AF3C5E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A41115B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4D43869B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328FCB24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4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GW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QPYRlrkC&#10;AADDBQAADgAAAAAAAAAAAAAAAAAuAgAAZHJzL2Uyb0RvYy54bWxQSwECLQAUAAYACAAAACEAUprn&#10;Mt4AAAAOAQAADwAAAAAAAAAAAAAAAAATBQAAZHJzL2Rvd25yZXYueG1sUEsFBgAAAAAEAAQA8wAA&#10;AB4GAAAAAA==&#10;" filled="f" stroked="f">
                <v:textbox>
                  <w:txbxContent>
                    <w:p w:rsidR="00AF3C5E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proofErr w:type="gramStart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proofErr w:type="gramStart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27AF5C3" wp14:editId="4232DAF5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65AD96" w14:textId="77777777" w:rsidR="00D933C2" w:rsidRPr="00384FFB" w:rsidRDefault="00ED6CCB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 xml:space="preserve">John </w:t>
                            </w:r>
                            <w:r w:rsidRPr="00ED6CCB"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20"/>
                                <w:sz w:val="80"/>
                                <w:szCs w:val="80"/>
                              </w:rPr>
                              <w:t>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5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1tcuwIAAME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" filled="f" stroked="f">
                <v:textbox>
                  <w:txbxContent>
                    <w:p w:rsidR="00D933C2" w:rsidRPr="00384FFB" w:rsidRDefault="00ED6CCB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 xml:space="preserve">John </w:t>
                      </w:r>
                      <w:r w:rsidRPr="00ED6CCB">
                        <w:rPr>
                          <w:rFonts w:ascii="Raleway regular" w:hAnsi="Raleway regular"/>
                          <w:color w:val="8EAADB" w:themeColor="accent5" w:themeTint="99"/>
                          <w:spacing w:val="-20"/>
                          <w:sz w:val="80"/>
                          <w:szCs w:val="80"/>
                        </w:rPr>
                        <w:t>David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06CDC9" wp14:editId="04116E44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F40E00" w14:textId="77777777"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6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NuXuwIAAMM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" filled="f" stroked="f">
                <v:textbox>
                  <w:txbxContent>
                    <w:p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BFDCCE" wp14:editId="7A8683DA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16D05D" w14:textId="77777777" w:rsidR="00415855" w:rsidRPr="00867D45" w:rsidRDefault="0041585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KxUug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" filled="f" stroked="f">
                <v:textbox>
                  <w:txbxContent>
                    <w:p w:rsidR="00415855" w:rsidRPr="00867D45" w:rsidRDefault="0041585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7D4B2B" wp14:editId="02B96599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1F645" w14:textId="77777777"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8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" filled="f" stroked="f">
                <v:textbox>
                  <w:txbxContent>
                    <w:p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7B622B" wp14:editId="2171DF52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BFA11" w14:textId="77777777" w:rsidR="004F3BEB" w:rsidRPr="00867D45" w:rsidRDefault="004F3BEB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" filled="f" stroked="f">
                <v:textbox>
                  <w:txbxContent>
                    <w:p w:rsidR="004F3BEB" w:rsidRPr="00867D45" w:rsidRDefault="004F3BEB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911326" wp14:editId="609861C8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EACB67" w14:textId="77777777" w:rsidR="00867D45" w:rsidRPr="00867D45" w:rsidRDefault="00867D4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0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" filled="f" stroked="f">
                <v:textbox>
                  <w:txbxContent>
                    <w:p w:rsidR="00867D45" w:rsidRPr="00867D45" w:rsidRDefault="00867D4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EC32B6" wp14:editId="10625007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266B4" w14:textId="77777777"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1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59puQ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" filled="f" stroked="f">
                <v:textbox>
                  <w:txbxContent>
                    <w:p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A4E334" wp14:editId="1EAD0062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B06B1" w14:textId="77777777" w:rsidR="00BF4559" w:rsidRPr="00ED6CC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2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yP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emhEdayfAYJ&#10;KwkKA53C5INFLdVPjHqYIinWP7ZUMYyajwLaIA4JsWPHbchkFsFGnd+sz2+oKMBVig1G43JpxlG1&#10;7RTf1BBpbDwh76B1Ku5UbXtszGrfcDApHLj9VLOj6HzvrE6zd/Eb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CYhyPk&#10;uQIAAMMFAAAOAAAAAAAAAAAAAAAAAC4CAABkcnMvZTJvRG9jLnhtbFBLAQItABQABgAIAAAAIQBR&#10;mQVY4AAAAAsBAAAPAAAAAAAAAAAAAAAAABMFAABkcnMvZG93bnJldi54bWxQSwUGAAAAAAQABADz&#10;AAAAIAYAAAAA&#10;" filled="f" stroked="f">
                <v:textbox>
                  <w:txbxContent>
                    <w:p w:rsidR="00BF4559" w:rsidRPr="00ED6CC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DF475CF" wp14:editId="5658679B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1BC6BB" w14:textId="77777777" w:rsidR="00BF4559" w:rsidRPr="00ED6CC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regular" w:hAnsi="Raleway regular"/>
                                <w:color w:val="8EAADB" w:themeColor="accent5" w:themeTint="99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3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aWpug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2N2aIS1LJ9B&#10;wkqCwkCnMPlgUUv1E6MepkiK9Y8tVQyj5qOANohDQuzYcRsymUWwUec36/MbKgqASrHBaFwuzTiq&#10;tp3imxo8jY0n5B20TsWdqm2PjVHtGw4mhSO3n2p2FJ3vndVp9i5+Aw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oL2lqb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ED6CC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regular" w:hAnsi="Raleway regular"/>
                          <w:color w:val="8EAADB" w:themeColor="accent5" w:themeTint="99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88B843F" wp14:editId="3B5D1DAF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CC5A19" w14:textId="77777777"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4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tfO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" filled="f" stroked="f">
                <v:textbox>
                  <w:txbxContent>
                    <w:p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E489045" wp14:editId="40D3B521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87AFF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BA34062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    <v:textbox>
                  <w:txbxContent>
                    <w:p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proofErr w:type="gramStart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:rsidR="00146A2F" w:rsidRPr="00146A2F" w:rsidRDefault="00146A2F" w:rsidP="00ED6CCB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4D89BD1" wp14:editId="54DE58D2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0BC6A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6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qPuQ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1025D75" wp14:editId="02C8444C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B80CE8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4CD409AB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D83BE22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025D75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47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" filled="f" stroked="f">
                <v:textbox>
                  <w:txbxContent>
                    <w:p w14:paraId="41B80CE8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4CD409AB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D83BE22" w14:textId="77777777" w:rsidR="00146A2F" w:rsidRPr="00146A2F" w:rsidRDefault="00146A2F" w:rsidP="00ED6CCB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7F0D593" wp14:editId="4D3E4A8F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C48D4D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8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gcq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9BF3ED7" wp14:editId="68DAB7B6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D5585E" w14:textId="77777777" w:rsidR="00ED6CCB" w:rsidRPr="00ED6CCB" w:rsidRDefault="00ED6CCB" w:rsidP="00A339B0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8ABD70D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36603CF" w14:textId="77777777" w:rsidR="008428CF" w:rsidRPr="00ED6CCB" w:rsidRDefault="008428CF" w:rsidP="00ED6CCB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BF3ED7" id="Text Box 14" o:spid="_x0000_s1049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" filled="f" stroked="f">
                <v:textbox>
                  <w:txbxContent>
                    <w:p w14:paraId="29D5585E" w14:textId="77777777" w:rsidR="00ED6CCB" w:rsidRPr="00ED6CCB" w:rsidRDefault="00ED6CCB" w:rsidP="00A339B0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8ABD70D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36603CF" w14:textId="77777777" w:rsidR="008428CF" w:rsidRPr="00ED6CCB" w:rsidRDefault="008428CF" w:rsidP="00ED6CCB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9C6B9C1" wp14:editId="47D0E586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EE9DCB" w14:textId="77777777" w:rsidR="00D933C2" w:rsidRPr="00ED6CC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0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q0Q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gxyHISNrJ6AwkoC&#10;w4CnsPfg0Ej1A6MBdkiG9fcdVQyj9oOAMUhCQuzScRcSzyO4qEvN5lJDRQlQGTYYTceVmRbVrld8&#10;24CnafCEvIXRqbljtZ2xKarDwMGecMkddppdRJd3Z3XevMvfAA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uWrRC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ED6CC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Adobe Garamond Pro Bold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523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5B636C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339B0"/>
    <w:rsid w:val="00A3754F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D6CCB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12EB76E9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Faisal Butt</cp:lastModifiedBy>
  <cp:revision>4</cp:revision>
  <dcterms:created xsi:type="dcterms:W3CDTF">2022-03-26T19:14:00Z</dcterms:created>
  <dcterms:modified xsi:type="dcterms:W3CDTF">2022-04-15T15:30:00Z</dcterms:modified>
</cp:coreProperties>
</file>